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8BE0A0A" w14:textId="350B071C" w:rsidR="008D48AB" w:rsidRDefault="004B2281">
      <w:r>
        <w:t>The Approach used here is simple. The whole problem statement is divided into modules which is used for getting the shopping menu, calculating the bill, and displaying the printed bill. Further, simple statements like switch-case, if-else have been used to check for conditions etc.</w:t>
      </w:r>
    </w:p>
    <w:p w14:paraId="031C9BCF" w14:textId="7B92177B" w:rsidR="004B2281" w:rsidRDefault="004B2281"/>
    <w:p w14:paraId="2E9BCE3C" w14:textId="00F61D10" w:rsidR="004B2281" w:rsidRDefault="004B2281">
      <w:bookmarkStart w:id="0" w:name="_GoBack"/>
      <w:r>
        <w:rPr>
          <w:noProof/>
        </w:rPr>
        <w:drawing>
          <wp:inline distT="0" distB="0" distL="0" distR="0" wp14:anchorId="7CC5AD39" wp14:editId="4B11A0BC">
            <wp:extent cx="4191000" cy="62255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utput.JPG"/>
                    <pic:cNvPicPr/>
                  </pic:nvPicPr>
                  <pic:blipFill>
                    <a:blip r:embed="rId4">
                      <a:extLst>
                        <a:ext uri="{28A0092B-C50C-407E-A947-70E740481C1C}">
                          <a14:useLocalDpi xmlns:a14="http://schemas.microsoft.com/office/drawing/2010/main" val="0"/>
                        </a:ext>
                      </a:extLst>
                    </a:blip>
                    <a:stretch>
                      <a:fillRect/>
                    </a:stretch>
                  </pic:blipFill>
                  <pic:spPr>
                    <a:xfrm>
                      <a:off x="0" y="0"/>
                      <a:ext cx="4191000" cy="6225540"/>
                    </a:xfrm>
                    <a:prstGeom prst="rect">
                      <a:avLst/>
                    </a:prstGeom>
                  </pic:spPr>
                </pic:pic>
              </a:graphicData>
            </a:graphic>
          </wp:inline>
        </w:drawing>
      </w:r>
      <w:bookmarkEnd w:id="0"/>
    </w:p>
    <w:p w14:paraId="21D5DDF7" w14:textId="77777777" w:rsidR="004B2281" w:rsidRDefault="004B2281"/>
    <w:sectPr w:rsidR="004B22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wMDE1NDYzNbEwNTZX0lEKTi0uzszPAykwrAUABge/bCwAAAA="/>
  </w:docVars>
  <w:rsids>
    <w:rsidRoot w:val="009314FC"/>
    <w:rsid w:val="004B2281"/>
    <w:rsid w:val="008D48AB"/>
    <w:rsid w:val="009314F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435C1F"/>
  <w15:chartTrackingRefBased/>
  <w15:docId w15:val="{80CBD0FB-B45E-4A0C-A422-B41BF1DFAF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Pages>
  <Words>42</Words>
  <Characters>245</Characters>
  <Application>Microsoft Office Word</Application>
  <DocSecurity>0</DocSecurity>
  <Lines>2</Lines>
  <Paragraphs>1</Paragraphs>
  <ScaleCrop>false</ScaleCrop>
  <Company/>
  <LinksUpToDate>false</LinksUpToDate>
  <CharactersWithSpaces>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hil Bhatnagar</dc:creator>
  <cp:keywords/>
  <dc:description/>
  <cp:lastModifiedBy>Nikhil Bhatnagar</cp:lastModifiedBy>
  <cp:revision>2</cp:revision>
  <dcterms:created xsi:type="dcterms:W3CDTF">2020-06-30T15:28:00Z</dcterms:created>
  <dcterms:modified xsi:type="dcterms:W3CDTF">2020-06-30T15:33:00Z</dcterms:modified>
</cp:coreProperties>
</file>